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F281A" w14:textId="77777777" w:rsidR="00872EF2" w:rsidRPr="00D8691E" w:rsidRDefault="00872EF2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 w:rsidRPr="00D8691E">
        <w:rPr>
          <w:rFonts w:asciiTheme="minorHAnsi" w:eastAsia="Times New Roman" w:hAnsiTheme="minorHAnsi" w:cstheme="minorHAnsi"/>
          <w:lang w:eastAsia="en-CA"/>
        </w:rPr>
        <w:t>Faculty of Business, IT, and Management</w:t>
      </w:r>
    </w:p>
    <w:p w14:paraId="4C3257C5" w14:textId="77777777" w:rsidR="00872EF2" w:rsidRPr="00D8691E" w:rsidRDefault="00872EF2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 w:rsidRPr="00D8691E">
        <w:rPr>
          <w:rFonts w:asciiTheme="minorHAnsi" w:eastAsia="Times New Roman" w:hAnsiTheme="minorHAnsi" w:cstheme="minorHAnsi"/>
          <w:lang w:eastAsia="en-CA"/>
        </w:rPr>
        <w:t>HACK2200 Hacking and Exploits</w:t>
      </w:r>
    </w:p>
    <w:p w14:paraId="7C440F90" w14:textId="5BE8661C" w:rsidR="00566AE1" w:rsidRDefault="001E1B77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 w:rsidRPr="00D8691E">
        <w:rPr>
          <w:rFonts w:asciiTheme="minorHAnsi" w:eastAsia="Times New Roman" w:hAnsiTheme="minorHAnsi" w:cstheme="minorHAnsi"/>
          <w:lang w:eastAsia="en-CA"/>
        </w:rPr>
        <w:t xml:space="preserve">Lab </w:t>
      </w:r>
      <w:r w:rsidR="000A75E4">
        <w:rPr>
          <w:rFonts w:asciiTheme="minorHAnsi" w:eastAsia="Times New Roman" w:hAnsiTheme="minorHAnsi" w:cstheme="minorHAnsi"/>
          <w:lang w:eastAsia="en-CA"/>
        </w:rPr>
        <w:t>3</w:t>
      </w:r>
      <w:r w:rsidRPr="00D8691E">
        <w:rPr>
          <w:rFonts w:asciiTheme="minorHAnsi" w:eastAsia="Times New Roman" w:hAnsiTheme="minorHAnsi" w:cstheme="minorHAnsi"/>
          <w:lang w:eastAsia="en-CA"/>
        </w:rPr>
        <w:t xml:space="preserve">: </w:t>
      </w:r>
      <w:r w:rsidR="000F3235" w:rsidRPr="00D8691E">
        <w:rPr>
          <w:rFonts w:asciiTheme="minorHAnsi" w:eastAsia="Times New Roman" w:hAnsiTheme="minorHAnsi" w:cstheme="minorHAnsi"/>
          <w:lang w:eastAsia="en-CA"/>
        </w:rPr>
        <w:t>Gaining Access</w:t>
      </w:r>
    </w:p>
    <w:p w14:paraId="03F43259" w14:textId="29087CEC" w:rsidR="00EC704D" w:rsidRDefault="00EC704D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>Answer File</w:t>
      </w:r>
    </w:p>
    <w:p w14:paraId="6D68967E" w14:textId="034CD68B" w:rsidR="00270AED" w:rsidRPr="00270AED" w:rsidRDefault="00270AED" w:rsidP="00270AED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 w:rsidRPr="00270AED">
        <w:rPr>
          <w:rFonts w:asciiTheme="minorHAnsi" w:eastAsia="Times New Roman" w:hAnsiTheme="minorHAnsi" w:cstheme="minorHAnsi"/>
          <w:lang w:eastAsia="en-CA"/>
        </w:rPr>
        <w:t xml:space="preserve">Rename this answer file to include your exploit </w:t>
      </w:r>
      <w:r w:rsidR="007B0188">
        <w:rPr>
          <w:rFonts w:asciiTheme="minorHAnsi" w:eastAsia="Times New Roman" w:hAnsiTheme="minorHAnsi" w:cstheme="minorHAnsi"/>
          <w:lang w:eastAsia="en-CA"/>
        </w:rPr>
        <w:t xml:space="preserve">name </w:t>
      </w:r>
      <w:r w:rsidRPr="00270AED">
        <w:rPr>
          <w:rFonts w:asciiTheme="minorHAnsi" w:eastAsia="Times New Roman" w:hAnsiTheme="minorHAnsi" w:cstheme="minorHAnsi"/>
          <w:lang w:eastAsia="en-CA"/>
        </w:rPr>
        <w:t>in the file’s name.</w:t>
      </w:r>
    </w:p>
    <w:p w14:paraId="45AD2441" w14:textId="00D2FC69" w:rsidR="00EC704D" w:rsidRPr="00270AED" w:rsidRDefault="007B0188" w:rsidP="00270AED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 xml:space="preserve">The </w:t>
      </w:r>
      <w:r w:rsidR="00EC704D" w:rsidRPr="00270AED">
        <w:rPr>
          <w:rFonts w:asciiTheme="minorHAnsi" w:eastAsia="Times New Roman" w:hAnsiTheme="minorHAnsi" w:cstheme="minorHAnsi"/>
          <w:lang w:eastAsia="en-CA"/>
        </w:rPr>
        <w:t xml:space="preserve">Machine You Chose to Exploit is: </w:t>
      </w:r>
      <w:r w:rsidR="003820F1" w:rsidRPr="003820F1">
        <w:rPr>
          <w:rFonts w:asciiTheme="minorHAnsi" w:eastAsia="Times New Roman" w:hAnsiTheme="minorHAnsi" w:cstheme="minorHAnsi"/>
          <w:b/>
          <w:bCs/>
          <w:highlight w:val="yellow"/>
          <w:lang w:eastAsia="en-CA"/>
        </w:rPr>
        <w:t>MS3UBUNTU</w:t>
      </w:r>
    </w:p>
    <w:p w14:paraId="2DBD1F6A" w14:textId="3B1D5C2A" w:rsidR="00EC704D" w:rsidRPr="00270AED" w:rsidRDefault="007B0188" w:rsidP="00270AED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 xml:space="preserve">The </w:t>
      </w:r>
      <w:r w:rsidR="00EC704D" w:rsidRPr="00270AED">
        <w:rPr>
          <w:rFonts w:asciiTheme="minorHAnsi" w:eastAsia="Times New Roman" w:hAnsiTheme="minorHAnsi" w:cstheme="minorHAnsi"/>
          <w:lang w:eastAsia="en-CA"/>
        </w:rPr>
        <w:t>Service You Chose to Exploit</w:t>
      </w:r>
      <w:r>
        <w:rPr>
          <w:rFonts w:asciiTheme="minorHAnsi" w:eastAsia="Times New Roman" w:hAnsiTheme="minorHAnsi" w:cstheme="minorHAnsi"/>
          <w:lang w:eastAsia="en-CA"/>
        </w:rPr>
        <w:t xml:space="preserve"> is</w:t>
      </w:r>
      <w:r w:rsidR="00EC704D" w:rsidRPr="00270AED">
        <w:rPr>
          <w:rFonts w:asciiTheme="minorHAnsi" w:eastAsia="Times New Roman" w:hAnsiTheme="minorHAnsi" w:cstheme="minorHAnsi"/>
          <w:lang w:eastAsia="en-CA"/>
        </w:rPr>
        <w:t xml:space="preserve">: </w:t>
      </w:r>
      <w:r w:rsidR="0038474F" w:rsidRPr="0038474F">
        <w:rPr>
          <w:rFonts w:asciiTheme="minorHAnsi" w:eastAsia="Times New Roman" w:hAnsiTheme="minorHAnsi" w:cstheme="minorHAnsi"/>
          <w:b/>
          <w:bCs/>
          <w:highlight w:val="yellow"/>
          <w:lang w:eastAsia="en-CA"/>
        </w:rPr>
        <w:t>OpenSSH on port 22</w:t>
      </w:r>
    </w:p>
    <w:p w14:paraId="6E192296" w14:textId="77777777" w:rsidR="003E5022" w:rsidRDefault="003E5022" w:rsidP="00270AED">
      <w:pPr>
        <w:pStyle w:val="ListParagraph"/>
        <w:numPr>
          <w:ilvl w:val="0"/>
          <w:numId w:val="3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teps and commands you used to exploit the above service with screenshots are:</w:t>
      </w:r>
    </w:p>
    <w:p w14:paraId="3FD65F54" w14:textId="177C38E8" w:rsidR="00EC704D" w:rsidRDefault="003E5022" w:rsidP="003E5022">
      <w:pPr>
        <w:pStyle w:val="ListParagraph"/>
        <w:rPr>
          <w:rFonts w:asciiTheme="minorHAnsi" w:hAnsiTheme="minorHAnsi" w:cstheme="minorHAnsi"/>
        </w:rPr>
      </w:pPr>
      <w:r w:rsidRPr="003E5022">
        <w:rPr>
          <w:rFonts w:asciiTheme="minorHAnsi" w:hAnsiTheme="minorHAnsi" w:cstheme="minorHAnsi"/>
          <w:highlight w:val="yellow"/>
        </w:rPr>
        <w:t xml:space="preserve">Type your </w:t>
      </w:r>
      <w:r w:rsidR="0038474F" w:rsidRPr="003E5022">
        <w:rPr>
          <w:rFonts w:asciiTheme="minorHAnsi" w:hAnsiTheme="minorHAnsi" w:cstheme="minorHAnsi"/>
          <w:highlight w:val="yellow"/>
        </w:rPr>
        <w:t>commands and</w:t>
      </w:r>
      <w:r w:rsidRPr="003E5022">
        <w:rPr>
          <w:rFonts w:asciiTheme="minorHAnsi" w:hAnsiTheme="minorHAnsi" w:cstheme="minorHAnsi"/>
          <w:highlight w:val="yellow"/>
        </w:rPr>
        <w:t xml:space="preserve"> include your screenshots here. </w:t>
      </w:r>
      <w:r>
        <w:rPr>
          <w:rFonts w:asciiTheme="minorHAnsi" w:hAnsiTheme="minorHAnsi" w:cstheme="minorHAnsi"/>
          <w:highlight w:val="yellow"/>
        </w:rPr>
        <w:t>Remember, i</w:t>
      </w:r>
      <w:r w:rsidR="00491EFB" w:rsidRPr="003E5022">
        <w:rPr>
          <w:rFonts w:asciiTheme="minorHAnsi" w:hAnsiTheme="minorHAnsi" w:cstheme="minorHAnsi"/>
          <w:highlight w:val="yellow"/>
        </w:rPr>
        <w:t>t is your respo</w:t>
      </w:r>
      <w:r w:rsidR="00031124">
        <w:rPr>
          <w:rFonts w:asciiTheme="minorHAnsi" w:hAnsiTheme="minorHAnsi" w:cstheme="minorHAnsi"/>
          <w:highlight w:val="yellow"/>
        </w:rPr>
        <w:t>nsi</w:t>
      </w:r>
      <w:r w:rsidR="00491EFB" w:rsidRPr="003E5022">
        <w:rPr>
          <w:rFonts w:asciiTheme="minorHAnsi" w:hAnsiTheme="minorHAnsi" w:cstheme="minorHAnsi"/>
          <w:highlight w:val="yellow"/>
        </w:rPr>
        <w:t>bility to demonstrate the work was done on your laptop.</w:t>
      </w:r>
    </w:p>
    <w:p w14:paraId="41635176" w14:textId="74509A76" w:rsidR="00C13576" w:rsidRDefault="00C13576" w:rsidP="003E5022">
      <w:pPr>
        <w:pStyle w:val="ListParagraph"/>
        <w:rPr>
          <w:rFonts w:asciiTheme="minorHAnsi" w:hAnsiTheme="minorHAnsi" w:cstheme="minorHAnsi"/>
        </w:rPr>
      </w:pPr>
    </w:p>
    <w:p w14:paraId="18929745" w14:textId="6657AF0E" w:rsidR="00C13576" w:rsidRPr="003820F1" w:rsidRDefault="00D8329B" w:rsidP="003E5022">
      <w:pPr>
        <w:pStyle w:val="ListParagraph"/>
        <w:rPr>
          <w:rFonts w:asciiTheme="minorHAnsi" w:hAnsiTheme="minorHAnsi" w:cstheme="minorHAnsi"/>
          <w:b/>
          <w:bCs/>
        </w:rPr>
      </w:pPr>
      <w:r w:rsidRPr="003820F1">
        <w:rPr>
          <w:rFonts w:asciiTheme="minorHAnsi" w:hAnsiTheme="minorHAnsi" w:cstheme="minorHAnsi"/>
          <w:b/>
          <w:bCs/>
        </w:rPr>
        <w:t>SCREENSHOT #1 – SCAN</w:t>
      </w:r>
      <w:r>
        <w:rPr>
          <w:rFonts w:asciiTheme="minorHAnsi" w:hAnsiTheme="minorHAnsi" w:cstheme="minorHAnsi"/>
          <w:b/>
          <w:bCs/>
        </w:rPr>
        <w:t>NING</w:t>
      </w:r>
      <w:r w:rsidRPr="003820F1">
        <w:rPr>
          <w:rFonts w:asciiTheme="minorHAnsi" w:hAnsiTheme="minorHAnsi" w:cstheme="minorHAnsi"/>
          <w:b/>
          <w:bCs/>
        </w:rPr>
        <w:t xml:space="preserve"> ALL UBUNTU PORTS</w:t>
      </w:r>
    </w:p>
    <w:p w14:paraId="51715FA7" w14:textId="7AE28F9F" w:rsidR="003820F1" w:rsidRDefault="003820F1" w:rsidP="003E5022">
      <w:pPr>
        <w:pStyle w:val="ListParagraph"/>
        <w:rPr>
          <w:rFonts w:asciiTheme="minorHAnsi" w:hAnsiTheme="minorHAnsi" w:cstheme="minorHAnsi"/>
        </w:rPr>
      </w:pPr>
      <w:r w:rsidRPr="003820F1">
        <w:rPr>
          <w:rFonts w:asciiTheme="minorHAnsi" w:hAnsiTheme="minorHAnsi" w:cstheme="minorHAnsi"/>
        </w:rPr>
        <w:drawing>
          <wp:inline distT="0" distB="0" distL="0" distR="0" wp14:anchorId="60ACB607" wp14:editId="0007D935">
            <wp:extent cx="5943600" cy="2966085"/>
            <wp:effectExtent l="19050" t="19050" r="19050" b="2476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0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791408" w14:textId="11167CF9" w:rsidR="00C13576" w:rsidRDefault="00C13576" w:rsidP="003E5022">
      <w:pPr>
        <w:pStyle w:val="ListParagraph"/>
        <w:rPr>
          <w:rFonts w:asciiTheme="minorHAnsi" w:hAnsiTheme="minorHAnsi" w:cstheme="minorHAnsi"/>
        </w:rPr>
      </w:pPr>
    </w:p>
    <w:p w14:paraId="143CDE31" w14:textId="77777777" w:rsidR="00217BEA" w:rsidRDefault="00217BEA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26C51E52" w14:textId="18F401D3" w:rsidR="00C13576" w:rsidRPr="00D26277" w:rsidRDefault="00D8329B" w:rsidP="003E5022">
      <w:pPr>
        <w:pStyle w:val="ListParagraph"/>
        <w:rPr>
          <w:rFonts w:asciiTheme="minorHAnsi" w:hAnsiTheme="minorHAnsi" w:cstheme="minorHAnsi"/>
          <w:b/>
          <w:bCs/>
        </w:rPr>
      </w:pPr>
      <w:r w:rsidRPr="00D26277">
        <w:rPr>
          <w:rFonts w:asciiTheme="minorHAnsi" w:hAnsiTheme="minorHAnsi" w:cstheme="minorHAnsi"/>
          <w:b/>
          <w:bCs/>
        </w:rPr>
        <w:lastRenderedPageBreak/>
        <w:t>SCREENSHOT #2 – EXPLOITING PORT 22 OPENSSH</w:t>
      </w:r>
    </w:p>
    <w:p w14:paraId="7D214369" w14:textId="3AA53CD6" w:rsidR="0006597D" w:rsidRDefault="00D26277" w:rsidP="003E5022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ands used</w:t>
      </w:r>
    </w:p>
    <w:p w14:paraId="53D95A18" w14:textId="548E70C4" w:rsidR="00D26277" w:rsidRPr="00C27653" w:rsidRDefault="00D26277" w:rsidP="00D26277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b/>
          <w:bCs/>
          <w:highlight w:val="yellow"/>
          <w:u w:val="single"/>
        </w:rPr>
      </w:pPr>
      <w:r w:rsidRPr="00C27653">
        <w:rPr>
          <w:rFonts w:asciiTheme="minorHAnsi" w:hAnsiTheme="minorHAnsi" w:cstheme="minorHAnsi"/>
          <w:b/>
          <w:bCs/>
          <w:highlight w:val="yellow"/>
          <w:u w:val="single"/>
        </w:rPr>
        <w:t xml:space="preserve">search </w:t>
      </w:r>
      <w:proofErr w:type="spellStart"/>
      <w:r w:rsidRPr="00C27653">
        <w:rPr>
          <w:rFonts w:asciiTheme="minorHAnsi" w:hAnsiTheme="minorHAnsi" w:cstheme="minorHAnsi"/>
          <w:b/>
          <w:bCs/>
          <w:highlight w:val="yellow"/>
          <w:u w:val="single"/>
        </w:rPr>
        <w:t>ssh_login</w:t>
      </w:r>
      <w:proofErr w:type="spellEnd"/>
    </w:p>
    <w:p w14:paraId="7788F94C" w14:textId="7E24A9EE" w:rsidR="00D26277" w:rsidRDefault="00217BEA" w:rsidP="00D26277">
      <w:pPr>
        <w:ind w:left="720"/>
        <w:rPr>
          <w:rFonts w:asciiTheme="minorHAnsi" w:hAnsiTheme="minorHAnsi" w:cstheme="minorHAnsi"/>
        </w:rPr>
      </w:pPr>
      <w:r w:rsidRPr="00217BEA">
        <w:rPr>
          <w:rFonts w:asciiTheme="minorHAnsi" w:hAnsiTheme="minorHAnsi" w:cstheme="minorHAnsi"/>
        </w:rPr>
        <w:drawing>
          <wp:inline distT="0" distB="0" distL="0" distR="0" wp14:anchorId="023E17E0" wp14:editId="0C1654B4">
            <wp:extent cx="5943600" cy="1767840"/>
            <wp:effectExtent l="19050" t="19050" r="19050" b="2286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80F23" w14:textId="6CD2CC45" w:rsidR="00217BEA" w:rsidRPr="00217BEA" w:rsidRDefault="00217BEA" w:rsidP="00217BEA">
      <w:pPr>
        <w:pStyle w:val="ListParagraph"/>
        <w:numPr>
          <w:ilvl w:val="0"/>
          <w:numId w:val="3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</w:t>
      </w:r>
      <w:r w:rsidRPr="00217BEA">
        <w:rPr>
          <w:rFonts w:asciiTheme="minorHAnsi" w:hAnsiTheme="minorHAnsi" w:cstheme="minorHAnsi"/>
        </w:rPr>
        <w:t xml:space="preserve">sing </w:t>
      </w:r>
      <w:r w:rsidR="0038474F">
        <w:rPr>
          <w:rFonts w:asciiTheme="minorHAnsi" w:hAnsiTheme="minorHAnsi" w:cstheme="minorHAnsi"/>
          <w:b/>
          <w:bCs/>
          <w:u w:val="single"/>
        </w:rPr>
        <w:t xml:space="preserve">use </w:t>
      </w:r>
      <w:r w:rsidRPr="00217BEA">
        <w:rPr>
          <w:rFonts w:asciiTheme="minorHAnsi" w:hAnsiTheme="minorHAnsi" w:cstheme="minorHAnsi"/>
          <w:b/>
          <w:bCs/>
          <w:u w:val="single"/>
        </w:rPr>
        <w:t>auxiliary/scanner/</w:t>
      </w:r>
      <w:proofErr w:type="spellStart"/>
      <w:r w:rsidRPr="00217BEA">
        <w:rPr>
          <w:rFonts w:asciiTheme="minorHAnsi" w:hAnsiTheme="minorHAnsi" w:cstheme="minorHAnsi"/>
          <w:b/>
          <w:bCs/>
          <w:u w:val="single"/>
        </w:rPr>
        <w:t>ssh</w:t>
      </w:r>
      <w:proofErr w:type="spellEnd"/>
      <w:r w:rsidRPr="00217BEA">
        <w:rPr>
          <w:rFonts w:asciiTheme="minorHAnsi" w:hAnsiTheme="minorHAnsi" w:cstheme="minorHAnsi"/>
          <w:b/>
          <w:bCs/>
          <w:u w:val="single"/>
        </w:rPr>
        <w:t>/</w:t>
      </w:r>
      <w:proofErr w:type="spellStart"/>
      <w:r w:rsidRPr="00217BEA">
        <w:rPr>
          <w:rFonts w:asciiTheme="minorHAnsi" w:hAnsiTheme="minorHAnsi" w:cstheme="minorHAnsi"/>
          <w:b/>
          <w:bCs/>
          <w:u w:val="single"/>
        </w:rPr>
        <w:t>ssh_login</w:t>
      </w:r>
      <w:proofErr w:type="spellEnd"/>
    </w:p>
    <w:p w14:paraId="70F43565" w14:textId="36C2CD33" w:rsidR="00217BEA" w:rsidRPr="00217BEA" w:rsidRDefault="00D8329B" w:rsidP="00217BEA">
      <w:pPr>
        <w:ind w:left="720"/>
        <w:rPr>
          <w:rFonts w:asciiTheme="minorHAnsi" w:hAnsiTheme="minorHAnsi" w:cstheme="minorHAnsi"/>
          <w:b/>
          <w:bCs/>
        </w:rPr>
      </w:pPr>
      <w:r w:rsidRPr="00217BEA">
        <w:rPr>
          <w:rFonts w:asciiTheme="minorHAnsi" w:hAnsiTheme="minorHAnsi" w:cstheme="minorHAnsi"/>
          <w:b/>
          <w:bCs/>
        </w:rPr>
        <w:t>SCREENSHOT #3 – SETTING UP THE PAYLOAD</w:t>
      </w:r>
    </w:p>
    <w:p w14:paraId="50A11D84" w14:textId="72F38218" w:rsidR="00217BEA" w:rsidRDefault="00217BEA" w:rsidP="00217BEA">
      <w:pPr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ands used</w:t>
      </w:r>
    </w:p>
    <w:p w14:paraId="02D2C045" w14:textId="670D1ED8" w:rsidR="00217BEA" w:rsidRPr="00C27653" w:rsidRDefault="00217BEA" w:rsidP="00217BE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>show options</w:t>
      </w:r>
    </w:p>
    <w:p w14:paraId="7D6538C1" w14:textId="6443F406" w:rsidR="00217BEA" w:rsidRPr="00C27653" w:rsidRDefault="00217BEA" w:rsidP="00217BE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>set RHOSTS 192.168.156.128</w:t>
      </w:r>
    </w:p>
    <w:p w14:paraId="1DF5867D" w14:textId="4B79EE9E" w:rsidR="00217BEA" w:rsidRPr="00C27653" w:rsidRDefault="00217BEA" w:rsidP="00217BE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 xml:space="preserve">set </w:t>
      </w:r>
      <w:r w:rsidR="00B72782" w:rsidRPr="00C27653">
        <w:rPr>
          <w:rFonts w:asciiTheme="minorHAnsi" w:hAnsiTheme="minorHAnsi" w:cstheme="minorHAnsi"/>
          <w:b/>
          <w:bCs/>
          <w:highlight w:val="yellow"/>
        </w:rPr>
        <w:t>USERNAME</w:t>
      </w:r>
      <w:r w:rsidRPr="00C27653">
        <w:rPr>
          <w:rFonts w:asciiTheme="minorHAnsi" w:hAnsiTheme="minorHAnsi" w:cstheme="minorHAnsi"/>
          <w:b/>
          <w:bCs/>
          <w:highlight w:val="yellow"/>
        </w:rPr>
        <w:t xml:space="preserve"> vagrant</w:t>
      </w:r>
    </w:p>
    <w:p w14:paraId="69D297DB" w14:textId="70C496BB" w:rsidR="00217BEA" w:rsidRPr="00C27653" w:rsidRDefault="00217BEA" w:rsidP="00217BEA">
      <w:pPr>
        <w:pStyle w:val="ListParagraph"/>
        <w:numPr>
          <w:ilvl w:val="0"/>
          <w:numId w:val="36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 xml:space="preserve">set </w:t>
      </w:r>
      <w:r w:rsidR="00B72782" w:rsidRPr="00C27653">
        <w:rPr>
          <w:rFonts w:asciiTheme="minorHAnsi" w:hAnsiTheme="minorHAnsi" w:cstheme="minorHAnsi"/>
          <w:b/>
          <w:bCs/>
          <w:highlight w:val="yellow"/>
        </w:rPr>
        <w:t>PASSWORD</w:t>
      </w:r>
      <w:r w:rsidRPr="00C27653">
        <w:rPr>
          <w:rFonts w:asciiTheme="minorHAnsi" w:hAnsiTheme="minorHAnsi" w:cstheme="minorHAnsi"/>
          <w:b/>
          <w:bCs/>
          <w:highlight w:val="yellow"/>
        </w:rPr>
        <w:t xml:space="preserve"> vagrant</w:t>
      </w:r>
    </w:p>
    <w:p w14:paraId="7C8177E5" w14:textId="40D76B09" w:rsidR="00217BEA" w:rsidRDefault="00217BEA" w:rsidP="00217BEA">
      <w:pPr>
        <w:ind w:left="720"/>
        <w:rPr>
          <w:rFonts w:asciiTheme="minorHAnsi" w:hAnsiTheme="minorHAnsi" w:cstheme="minorHAnsi"/>
        </w:rPr>
      </w:pPr>
      <w:r w:rsidRPr="00217BEA">
        <w:rPr>
          <w:rFonts w:asciiTheme="minorHAnsi" w:hAnsiTheme="minorHAnsi" w:cstheme="minorHAnsi"/>
        </w:rPr>
        <w:drawing>
          <wp:inline distT="0" distB="0" distL="0" distR="0" wp14:anchorId="474F0EFA" wp14:editId="5CD8626C">
            <wp:extent cx="5943600" cy="2553335"/>
            <wp:effectExtent l="19050" t="19050" r="19050" b="1841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07CEE2" w14:textId="77777777" w:rsidR="00B72782" w:rsidRDefault="00B7278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23320FB7" w14:textId="2493B139" w:rsidR="00B72782" w:rsidRDefault="00277B11" w:rsidP="00217BEA">
      <w:pPr>
        <w:ind w:left="720"/>
        <w:rPr>
          <w:rFonts w:asciiTheme="minorHAnsi" w:hAnsiTheme="minorHAnsi" w:cstheme="minorHAnsi"/>
          <w:b/>
          <w:bCs/>
        </w:rPr>
      </w:pPr>
      <w:r w:rsidRPr="00B72782">
        <w:rPr>
          <w:rFonts w:asciiTheme="minorHAnsi" w:hAnsiTheme="minorHAnsi" w:cstheme="minorHAnsi"/>
          <w:b/>
          <w:bCs/>
        </w:rPr>
        <w:lastRenderedPageBreak/>
        <w:t>SCREENSHOT #4 – ESTABLISHING THE SESSION</w:t>
      </w:r>
    </w:p>
    <w:p w14:paraId="29E39B3C" w14:textId="67C62433" w:rsidR="00B72782" w:rsidRDefault="00B72782" w:rsidP="00217BEA">
      <w:pPr>
        <w:ind w:left="720"/>
        <w:rPr>
          <w:rFonts w:asciiTheme="minorHAnsi" w:hAnsiTheme="minorHAnsi" w:cstheme="minorHAnsi"/>
        </w:rPr>
      </w:pPr>
      <w:r w:rsidRPr="00B72782">
        <w:rPr>
          <w:rFonts w:asciiTheme="minorHAnsi" w:hAnsiTheme="minorHAnsi" w:cstheme="minorHAnsi"/>
        </w:rPr>
        <w:t>Commands used</w:t>
      </w:r>
    </w:p>
    <w:p w14:paraId="3767AA7E" w14:textId="72F3173F" w:rsidR="00B72782" w:rsidRPr="00C27653" w:rsidRDefault="00B72782" w:rsidP="00B72782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>run</w:t>
      </w:r>
    </w:p>
    <w:p w14:paraId="72CFBD66" w14:textId="2E5E2F37" w:rsidR="00B72782" w:rsidRPr="00B72782" w:rsidRDefault="00B72782" w:rsidP="00B72782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bCs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>sessions</w:t>
      </w:r>
      <w:r w:rsidR="0038474F">
        <w:rPr>
          <w:rFonts w:asciiTheme="minorHAnsi" w:hAnsiTheme="minorHAnsi" w:cstheme="minorHAnsi"/>
          <w:b/>
          <w:bCs/>
        </w:rPr>
        <w:t xml:space="preserve"> – </w:t>
      </w:r>
      <w:r w:rsidR="0038474F" w:rsidRPr="0038474F">
        <w:rPr>
          <w:rFonts w:asciiTheme="minorHAnsi" w:hAnsiTheme="minorHAnsi" w:cstheme="minorHAnsi"/>
        </w:rPr>
        <w:t>to view the active sessions</w:t>
      </w:r>
    </w:p>
    <w:p w14:paraId="043348A4" w14:textId="578281CA" w:rsidR="00B72782" w:rsidRDefault="00B72782" w:rsidP="00B72782">
      <w:pPr>
        <w:ind w:left="720"/>
        <w:rPr>
          <w:rFonts w:asciiTheme="minorHAnsi" w:hAnsiTheme="minorHAnsi" w:cstheme="minorHAnsi"/>
        </w:rPr>
      </w:pPr>
      <w:r w:rsidRPr="00B72782">
        <w:rPr>
          <w:rFonts w:asciiTheme="minorHAnsi" w:hAnsiTheme="minorHAnsi" w:cstheme="minorHAnsi"/>
        </w:rPr>
        <w:drawing>
          <wp:inline distT="0" distB="0" distL="0" distR="0" wp14:anchorId="65B0E6F0" wp14:editId="6AC88328">
            <wp:extent cx="5943600" cy="1176020"/>
            <wp:effectExtent l="19050" t="19050" r="19050" b="2413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60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BA03B7" w14:textId="6483FA70" w:rsidR="00ED0967" w:rsidRDefault="00277B11" w:rsidP="00B72782">
      <w:pPr>
        <w:ind w:left="720"/>
        <w:rPr>
          <w:rFonts w:asciiTheme="minorHAnsi" w:hAnsiTheme="minorHAnsi" w:cstheme="minorHAnsi"/>
          <w:b/>
          <w:bCs/>
        </w:rPr>
      </w:pPr>
      <w:r w:rsidRPr="00ED0967">
        <w:rPr>
          <w:rFonts w:asciiTheme="minorHAnsi" w:hAnsiTheme="minorHAnsi" w:cstheme="minorHAnsi"/>
          <w:b/>
          <w:bCs/>
        </w:rPr>
        <w:t>SCREENSHOT #5 – EXPLOITING THE VULNERABILITY</w:t>
      </w:r>
      <w:r>
        <w:rPr>
          <w:rFonts w:asciiTheme="minorHAnsi" w:hAnsiTheme="minorHAnsi" w:cstheme="minorHAnsi"/>
          <w:b/>
          <w:bCs/>
        </w:rPr>
        <w:t xml:space="preserve"> AND GAINING ACCESS</w:t>
      </w:r>
    </w:p>
    <w:p w14:paraId="504D3FC9" w14:textId="3AC88998" w:rsidR="00ED0967" w:rsidRPr="00ED0967" w:rsidRDefault="00ED0967" w:rsidP="00B72782">
      <w:pPr>
        <w:ind w:left="720"/>
        <w:rPr>
          <w:rFonts w:asciiTheme="minorHAnsi" w:hAnsiTheme="minorHAnsi" w:cstheme="minorHAnsi"/>
        </w:rPr>
      </w:pPr>
      <w:r w:rsidRPr="00ED0967">
        <w:rPr>
          <w:rFonts w:asciiTheme="minorHAnsi" w:hAnsiTheme="minorHAnsi" w:cstheme="minorHAnsi"/>
        </w:rPr>
        <w:t>Commands used</w:t>
      </w:r>
    </w:p>
    <w:p w14:paraId="3A535067" w14:textId="68FB3FDD" w:rsidR="00ED0967" w:rsidRPr="00C27653" w:rsidRDefault="00ED0967" w:rsidP="00ED0967">
      <w:pPr>
        <w:pStyle w:val="ListParagraph"/>
        <w:numPr>
          <w:ilvl w:val="0"/>
          <w:numId w:val="38"/>
        </w:numPr>
        <w:rPr>
          <w:rFonts w:asciiTheme="minorHAnsi" w:hAnsiTheme="minorHAnsi" w:cstheme="minorHAnsi"/>
          <w:b/>
          <w:bCs/>
          <w:highlight w:val="yellow"/>
        </w:rPr>
      </w:pPr>
      <w:r w:rsidRPr="00C27653">
        <w:rPr>
          <w:rFonts w:asciiTheme="minorHAnsi" w:hAnsiTheme="minorHAnsi" w:cstheme="minorHAnsi"/>
          <w:b/>
          <w:bCs/>
          <w:highlight w:val="yellow"/>
        </w:rPr>
        <w:t>sessions -</w:t>
      </w:r>
      <w:proofErr w:type="spellStart"/>
      <w:r w:rsidRPr="00C27653">
        <w:rPr>
          <w:rFonts w:asciiTheme="minorHAnsi" w:hAnsiTheme="minorHAnsi" w:cstheme="minorHAnsi"/>
          <w:b/>
          <w:bCs/>
          <w:highlight w:val="yellow"/>
        </w:rPr>
        <w:t>i</w:t>
      </w:r>
      <w:proofErr w:type="spellEnd"/>
      <w:r w:rsidRPr="00C27653">
        <w:rPr>
          <w:rFonts w:asciiTheme="minorHAnsi" w:hAnsiTheme="minorHAnsi" w:cstheme="minorHAnsi"/>
          <w:b/>
          <w:bCs/>
          <w:highlight w:val="yellow"/>
        </w:rPr>
        <w:t xml:space="preserve"> 1</w:t>
      </w:r>
    </w:p>
    <w:p w14:paraId="09CDEF5C" w14:textId="6B5C3719" w:rsidR="00ED0967" w:rsidRDefault="00ED0967" w:rsidP="00ED0967">
      <w:pPr>
        <w:ind w:left="720"/>
        <w:rPr>
          <w:rFonts w:asciiTheme="minorHAnsi" w:hAnsiTheme="minorHAnsi" w:cstheme="minorHAnsi"/>
          <w:b/>
          <w:bCs/>
        </w:rPr>
      </w:pPr>
      <w:r w:rsidRPr="00ED0967">
        <w:rPr>
          <w:rFonts w:asciiTheme="minorHAnsi" w:hAnsiTheme="minorHAnsi" w:cstheme="minorHAnsi"/>
          <w:b/>
          <w:bCs/>
        </w:rPr>
        <w:drawing>
          <wp:inline distT="0" distB="0" distL="0" distR="0" wp14:anchorId="39BCD634" wp14:editId="52E18001">
            <wp:extent cx="5943600" cy="1299210"/>
            <wp:effectExtent l="19050" t="19050" r="19050" b="152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2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BAAA53" w14:textId="2AF6FA49" w:rsidR="0038474F" w:rsidRDefault="00277B11" w:rsidP="00ED0967">
      <w:pPr>
        <w:ind w:left="7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CREENSHOT #6 – CREATING FOLDER</w:t>
      </w:r>
    </w:p>
    <w:p w14:paraId="518C0F8A" w14:textId="0A5B8B50" w:rsidR="0038474F" w:rsidRPr="00ED0967" w:rsidRDefault="0038474F" w:rsidP="00ED0967">
      <w:pPr>
        <w:ind w:left="720"/>
        <w:rPr>
          <w:rFonts w:asciiTheme="minorHAnsi" w:hAnsiTheme="minorHAnsi" w:cstheme="minorHAnsi"/>
          <w:b/>
          <w:bCs/>
        </w:rPr>
      </w:pPr>
      <w:r w:rsidRPr="0038474F">
        <w:rPr>
          <w:rFonts w:asciiTheme="minorHAnsi" w:hAnsiTheme="minorHAnsi" w:cstheme="minorHAnsi"/>
          <w:b/>
          <w:bCs/>
        </w:rPr>
        <w:drawing>
          <wp:inline distT="0" distB="0" distL="0" distR="0" wp14:anchorId="74FC43F4" wp14:editId="4C0CCEA1">
            <wp:extent cx="5943600" cy="2297430"/>
            <wp:effectExtent l="19050" t="19050" r="19050" b="266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7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3A85B4" w14:textId="5FEC9EC1" w:rsidR="00B72782" w:rsidRDefault="0038474F" w:rsidP="00217BEA">
      <w:pPr>
        <w:ind w:left="720"/>
        <w:rPr>
          <w:rFonts w:asciiTheme="minorHAnsi" w:hAnsiTheme="minorHAnsi" w:cstheme="minorHAnsi"/>
        </w:rPr>
      </w:pPr>
      <w:r w:rsidRPr="0038474F">
        <w:rPr>
          <w:rFonts w:asciiTheme="minorHAnsi" w:hAnsiTheme="minorHAnsi" w:cstheme="minorHAnsi"/>
        </w:rPr>
        <w:t xml:space="preserve">Directory </w:t>
      </w:r>
      <w:r w:rsidRPr="00C27653">
        <w:rPr>
          <w:rFonts w:asciiTheme="minorHAnsi" w:hAnsiTheme="minorHAnsi" w:cstheme="minorHAnsi"/>
          <w:b/>
          <w:bCs/>
          <w:highlight w:val="yellow"/>
          <w:u w:val="single"/>
        </w:rPr>
        <w:t>syed_hack_lab_3</w:t>
      </w:r>
      <w:r w:rsidRPr="0038474F">
        <w:rPr>
          <w:rFonts w:asciiTheme="minorHAnsi" w:hAnsiTheme="minorHAnsi" w:cstheme="minorHAnsi"/>
        </w:rPr>
        <w:t xml:space="preserve"> created</w:t>
      </w:r>
    </w:p>
    <w:p w14:paraId="2419A885" w14:textId="77777777" w:rsidR="00277B11" w:rsidRDefault="00277B11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139342F5" w14:textId="5751338B" w:rsidR="00277B11" w:rsidRDefault="00277B11" w:rsidP="00217BEA">
      <w:pPr>
        <w:ind w:left="720"/>
        <w:rPr>
          <w:rFonts w:asciiTheme="minorHAnsi" w:hAnsiTheme="minorHAnsi" w:cstheme="minorHAnsi"/>
          <w:b/>
          <w:bCs/>
        </w:rPr>
      </w:pPr>
      <w:r w:rsidRPr="00277B11">
        <w:rPr>
          <w:rFonts w:asciiTheme="minorHAnsi" w:hAnsiTheme="minorHAnsi" w:cstheme="minorHAnsi"/>
          <w:b/>
          <w:bCs/>
        </w:rPr>
        <w:lastRenderedPageBreak/>
        <w:t>SCREENSHOT #7 – VERIFYING IN UBUNTU</w:t>
      </w:r>
    </w:p>
    <w:p w14:paraId="72FE158A" w14:textId="32D5A26A" w:rsidR="00277B11" w:rsidRPr="00277B11" w:rsidRDefault="00277B11" w:rsidP="00217BEA">
      <w:pPr>
        <w:ind w:left="720"/>
        <w:rPr>
          <w:rFonts w:asciiTheme="minorHAnsi" w:hAnsiTheme="minorHAnsi" w:cstheme="minorHAnsi"/>
          <w:b/>
          <w:bCs/>
        </w:rPr>
      </w:pPr>
      <w:r w:rsidRPr="00277B11">
        <w:rPr>
          <w:rFonts w:asciiTheme="minorHAnsi" w:hAnsiTheme="minorHAnsi" w:cstheme="minorHAnsi"/>
          <w:b/>
          <w:bCs/>
        </w:rPr>
        <w:drawing>
          <wp:inline distT="0" distB="0" distL="0" distR="0" wp14:anchorId="48C47AFF" wp14:editId="06CDFC2F">
            <wp:extent cx="5943600" cy="2183765"/>
            <wp:effectExtent l="19050" t="19050" r="19050" b="2603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3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277B11" w:rsidRPr="00277B11" w:rsidSect="00FB0D8E">
      <w:headerReference w:type="default" r:id="rId14"/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5C6F3" w14:textId="77777777" w:rsidR="00E00CB2" w:rsidRDefault="00E00CB2" w:rsidP="00FB0D8E">
      <w:pPr>
        <w:spacing w:after="0" w:line="240" w:lineRule="auto"/>
      </w:pPr>
      <w:r>
        <w:separator/>
      </w:r>
    </w:p>
  </w:endnote>
  <w:endnote w:type="continuationSeparator" w:id="0">
    <w:p w14:paraId="0C0F892C" w14:textId="77777777" w:rsidR="00E00CB2" w:rsidRDefault="00E00CB2" w:rsidP="00FB0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AB81F" w14:textId="08CAA096" w:rsidR="005C3FD9" w:rsidRPr="00872EF2" w:rsidRDefault="00872EF2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370AA" w14:textId="77777777" w:rsidR="00E00CB2" w:rsidRDefault="00E00CB2" w:rsidP="00FB0D8E">
      <w:pPr>
        <w:spacing w:after="0" w:line="240" w:lineRule="auto"/>
      </w:pPr>
      <w:r>
        <w:separator/>
      </w:r>
    </w:p>
  </w:footnote>
  <w:footnote w:type="continuationSeparator" w:id="0">
    <w:p w14:paraId="408FB400" w14:textId="77777777" w:rsidR="00E00CB2" w:rsidRDefault="00E00CB2" w:rsidP="00FB0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24CE" w14:textId="63B2C24F" w:rsidR="00872EF2" w:rsidRDefault="00872EF2">
    <w:pPr>
      <w:pStyle w:val="Header"/>
    </w:pPr>
    <w:r>
      <w:rPr>
        <w:noProof/>
      </w:rPr>
      <w:drawing>
        <wp:inline distT="0" distB="0" distL="0" distR="0" wp14:anchorId="0CC89945" wp14:editId="06AC9A00">
          <wp:extent cx="1095375" cy="372428"/>
          <wp:effectExtent l="0" t="0" r="0" b="8890"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D53ADF" w14:textId="694D2351" w:rsidR="00872EF2" w:rsidRDefault="00872EF2">
    <w:pPr>
      <w:pStyle w:val="Header"/>
    </w:pPr>
    <w:r>
      <w:rPr>
        <w:noProof/>
      </w:rPr>
      <w:drawing>
        <wp:inline distT="0" distB="0" distL="0" distR="0" wp14:anchorId="4F50D109" wp14:editId="73A01E32">
          <wp:extent cx="5943600" cy="130810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1DA"/>
    <w:multiLevelType w:val="hybridMultilevel"/>
    <w:tmpl w:val="D11E250A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0C8F7B8D"/>
    <w:multiLevelType w:val="hybridMultilevel"/>
    <w:tmpl w:val="47842152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42841"/>
    <w:multiLevelType w:val="hybridMultilevel"/>
    <w:tmpl w:val="C9007C2C"/>
    <w:lvl w:ilvl="0" w:tplc="4FB66B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2046BA"/>
    <w:multiLevelType w:val="hybridMultilevel"/>
    <w:tmpl w:val="EB968008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4" w15:restartNumberingAfterBreak="0">
    <w:nsid w:val="107050CA"/>
    <w:multiLevelType w:val="hybridMultilevel"/>
    <w:tmpl w:val="3E361998"/>
    <w:lvl w:ilvl="0" w:tplc="CC5C823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MT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710CF"/>
    <w:multiLevelType w:val="hybridMultilevel"/>
    <w:tmpl w:val="DAF47C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091EE8"/>
    <w:multiLevelType w:val="hybridMultilevel"/>
    <w:tmpl w:val="EAD6A112"/>
    <w:lvl w:ilvl="0" w:tplc="3E30061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92F6596"/>
    <w:multiLevelType w:val="hybridMultilevel"/>
    <w:tmpl w:val="281AB71C"/>
    <w:lvl w:ilvl="0" w:tplc="3586AF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07416E"/>
    <w:multiLevelType w:val="hybridMultilevel"/>
    <w:tmpl w:val="9FF05C0E"/>
    <w:lvl w:ilvl="0" w:tplc="C066B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0D661C"/>
    <w:multiLevelType w:val="hybridMultilevel"/>
    <w:tmpl w:val="345C0EA4"/>
    <w:lvl w:ilvl="0" w:tplc="C76C2F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3F7ECB"/>
    <w:multiLevelType w:val="hybridMultilevel"/>
    <w:tmpl w:val="9482BEFC"/>
    <w:lvl w:ilvl="0" w:tplc="A73C5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315180"/>
    <w:multiLevelType w:val="hybridMultilevel"/>
    <w:tmpl w:val="7536094A"/>
    <w:lvl w:ilvl="0" w:tplc="71BA7E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847E1"/>
    <w:multiLevelType w:val="hybridMultilevel"/>
    <w:tmpl w:val="96826830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56C9E"/>
    <w:multiLevelType w:val="hybridMultilevel"/>
    <w:tmpl w:val="C2E42AC8"/>
    <w:lvl w:ilvl="0" w:tplc="4E3CCF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10562"/>
    <w:multiLevelType w:val="hybridMultilevel"/>
    <w:tmpl w:val="64FA65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1D453A"/>
    <w:multiLevelType w:val="hybridMultilevel"/>
    <w:tmpl w:val="0D2CBDDE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72E2E"/>
    <w:multiLevelType w:val="hybridMultilevel"/>
    <w:tmpl w:val="D0A0013A"/>
    <w:lvl w:ilvl="0" w:tplc="77B6F0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077AB"/>
    <w:multiLevelType w:val="hybridMultilevel"/>
    <w:tmpl w:val="7570BE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94924"/>
    <w:multiLevelType w:val="hybridMultilevel"/>
    <w:tmpl w:val="34CE12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DE5CE2"/>
    <w:multiLevelType w:val="hybridMultilevel"/>
    <w:tmpl w:val="27264B98"/>
    <w:lvl w:ilvl="0" w:tplc="80F49C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F67E96"/>
    <w:multiLevelType w:val="hybridMultilevel"/>
    <w:tmpl w:val="84AC21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401C6"/>
    <w:multiLevelType w:val="hybridMultilevel"/>
    <w:tmpl w:val="153AA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4F2BC3"/>
    <w:multiLevelType w:val="hybridMultilevel"/>
    <w:tmpl w:val="33E8C4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2B44D4"/>
    <w:multiLevelType w:val="hybridMultilevel"/>
    <w:tmpl w:val="B5588E44"/>
    <w:lvl w:ilvl="0" w:tplc="CC5C823C">
      <w:start w:val="2"/>
      <w:numFmt w:val="bullet"/>
      <w:lvlText w:val=""/>
      <w:lvlJc w:val="left"/>
      <w:pPr>
        <w:ind w:left="1150" w:hanging="360"/>
      </w:pPr>
      <w:rPr>
        <w:rFonts w:ascii="Wingdings" w:eastAsiaTheme="minorHAnsi" w:hAnsi="Wingdings" w:cs="ArialMT" w:hint="default"/>
      </w:rPr>
    </w:lvl>
    <w:lvl w:ilvl="1" w:tplc="10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24" w15:restartNumberingAfterBreak="0">
    <w:nsid w:val="60613933"/>
    <w:multiLevelType w:val="hybridMultilevel"/>
    <w:tmpl w:val="2F32E8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3A7442"/>
    <w:multiLevelType w:val="hybridMultilevel"/>
    <w:tmpl w:val="97D074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7C4528"/>
    <w:multiLevelType w:val="hybridMultilevel"/>
    <w:tmpl w:val="5D68F9A6"/>
    <w:lvl w:ilvl="0" w:tplc="6CD48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87126E"/>
    <w:multiLevelType w:val="hybridMultilevel"/>
    <w:tmpl w:val="6B96B6F0"/>
    <w:lvl w:ilvl="0" w:tplc="D6D43F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93020F"/>
    <w:multiLevelType w:val="hybridMultilevel"/>
    <w:tmpl w:val="BF606ABE"/>
    <w:lvl w:ilvl="0" w:tplc="3E30061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CE2FC9"/>
    <w:multiLevelType w:val="hybridMultilevel"/>
    <w:tmpl w:val="EB968008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0" w15:restartNumberingAfterBreak="0">
    <w:nsid w:val="6B4A5051"/>
    <w:multiLevelType w:val="hybridMultilevel"/>
    <w:tmpl w:val="1346C1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8450F2"/>
    <w:multiLevelType w:val="hybridMultilevel"/>
    <w:tmpl w:val="42CC1352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8FD8BA0E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A2283"/>
    <w:multiLevelType w:val="hybridMultilevel"/>
    <w:tmpl w:val="3DDA5CBC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901E42"/>
    <w:multiLevelType w:val="hybridMultilevel"/>
    <w:tmpl w:val="26FCF26E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13086"/>
    <w:multiLevelType w:val="hybridMultilevel"/>
    <w:tmpl w:val="92E01270"/>
    <w:lvl w:ilvl="0" w:tplc="C30E82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7666640"/>
    <w:multiLevelType w:val="hybridMultilevel"/>
    <w:tmpl w:val="07686DC4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AB2CA9"/>
    <w:multiLevelType w:val="hybridMultilevel"/>
    <w:tmpl w:val="93C2F856"/>
    <w:lvl w:ilvl="0" w:tplc="D2128BD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F9284C"/>
    <w:multiLevelType w:val="hybridMultilevel"/>
    <w:tmpl w:val="C7CEC288"/>
    <w:lvl w:ilvl="0" w:tplc="6A743A7A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8"/>
  </w:num>
  <w:num w:numId="3">
    <w:abstractNumId w:val="32"/>
  </w:num>
  <w:num w:numId="4">
    <w:abstractNumId w:val="33"/>
  </w:num>
  <w:num w:numId="5">
    <w:abstractNumId w:val="21"/>
  </w:num>
  <w:num w:numId="6">
    <w:abstractNumId w:val="17"/>
  </w:num>
  <w:num w:numId="7">
    <w:abstractNumId w:val="11"/>
  </w:num>
  <w:num w:numId="8">
    <w:abstractNumId w:val="35"/>
  </w:num>
  <w:num w:numId="9">
    <w:abstractNumId w:val="19"/>
  </w:num>
  <w:num w:numId="10">
    <w:abstractNumId w:val="0"/>
  </w:num>
  <w:num w:numId="11">
    <w:abstractNumId w:val="3"/>
  </w:num>
  <w:num w:numId="12">
    <w:abstractNumId w:val="23"/>
  </w:num>
  <w:num w:numId="13">
    <w:abstractNumId w:val="7"/>
  </w:num>
  <w:num w:numId="14">
    <w:abstractNumId w:val="29"/>
  </w:num>
  <w:num w:numId="15">
    <w:abstractNumId w:val="22"/>
  </w:num>
  <w:num w:numId="16">
    <w:abstractNumId w:val="5"/>
  </w:num>
  <w:num w:numId="17">
    <w:abstractNumId w:val="25"/>
  </w:num>
  <w:num w:numId="18">
    <w:abstractNumId w:val="30"/>
  </w:num>
  <w:num w:numId="19">
    <w:abstractNumId w:val="4"/>
  </w:num>
  <w:num w:numId="20">
    <w:abstractNumId w:val="14"/>
  </w:num>
  <w:num w:numId="21">
    <w:abstractNumId w:val="12"/>
  </w:num>
  <w:num w:numId="22">
    <w:abstractNumId w:val="6"/>
  </w:num>
  <w:num w:numId="23">
    <w:abstractNumId w:val="16"/>
  </w:num>
  <w:num w:numId="24">
    <w:abstractNumId w:val="9"/>
  </w:num>
  <w:num w:numId="25">
    <w:abstractNumId w:val="27"/>
  </w:num>
  <w:num w:numId="26">
    <w:abstractNumId w:val="13"/>
  </w:num>
  <w:num w:numId="27">
    <w:abstractNumId w:val="15"/>
  </w:num>
  <w:num w:numId="28">
    <w:abstractNumId w:val="31"/>
  </w:num>
  <w:num w:numId="29">
    <w:abstractNumId w:val="36"/>
  </w:num>
  <w:num w:numId="30">
    <w:abstractNumId w:val="20"/>
  </w:num>
  <w:num w:numId="31">
    <w:abstractNumId w:val="28"/>
  </w:num>
  <w:num w:numId="32">
    <w:abstractNumId w:val="18"/>
  </w:num>
  <w:num w:numId="33">
    <w:abstractNumId w:val="1"/>
  </w:num>
  <w:num w:numId="34">
    <w:abstractNumId w:val="24"/>
  </w:num>
  <w:num w:numId="35">
    <w:abstractNumId w:val="26"/>
  </w:num>
  <w:num w:numId="36">
    <w:abstractNumId w:val="34"/>
  </w:num>
  <w:num w:numId="37">
    <w:abstractNumId w:val="10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szAwMjU2NTQ3MDVQ0lEKTi0uzszPAykwMqwFALE2mhUtAAAA"/>
  </w:docVars>
  <w:rsids>
    <w:rsidRoot w:val="008828C3"/>
    <w:rsid w:val="000154F8"/>
    <w:rsid w:val="00023F36"/>
    <w:rsid w:val="00031124"/>
    <w:rsid w:val="000449FB"/>
    <w:rsid w:val="0006597D"/>
    <w:rsid w:val="00091ED7"/>
    <w:rsid w:val="000A2C11"/>
    <w:rsid w:val="000A75E4"/>
    <w:rsid w:val="000B2944"/>
    <w:rsid w:val="000C6DBA"/>
    <w:rsid w:val="000E6144"/>
    <w:rsid w:val="000F201A"/>
    <w:rsid w:val="000F3235"/>
    <w:rsid w:val="00121065"/>
    <w:rsid w:val="00124CFA"/>
    <w:rsid w:val="00126ACF"/>
    <w:rsid w:val="00131A08"/>
    <w:rsid w:val="00132C1C"/>
    <w:rsid w:val="00136E39"/>
    <w:rsid w:val="00137838"/>
    <w:rsid w:val="00140E0F"/>
    <w:rsid w:val="00153CA6"/>
    <w:rsid w:val="00156544"/>
    <w:rsid w:val="00171D14"/>
    <w:rsid w:val="00191186"/>
    <w:rsid w:val="001B1EFD"/>
    <w:rsid w:val="001B51D8"/>
    <w:rsid w:val="001D17E8"/>
    <w:rsid w:val="001E1B77"/>
    <w:rsid w:val="001E4AE4"/>
    <w:rsid w:val="001E6D39"/>
    <w:rsid w:val="001E7E44"/>
    <w:rsid w:val="001F73C8"/>
    <w:rsid w:val="002064A0"/>
    <w:rsid w:val="00211F1A"/>
    <w:rsid w:val="002125EA"/>
    <w:rsid w:val="00215691"/>
    <w:rsid w:val="00216EFB"/>
    <w:rsid w:val="00217BEA"/>
    <w:rsid w:val="0022723D"/>
    <w:rsid w:val="00234A34"/>
    <w:rsid w:val="002617E0"/>
    <w:rsid w:val="00261A1E"/>
    <w:rsid w:val="00270AED"/>
    <w:rsid w:val="00273BC0"/>
    <w:rsid w:val="00277B11"/>
    <w:rsid w:val="00282A7F"/>
    <w:rsid w:val="00285B84"/>
    <w:rsid w:val="002A1D3D"/>
    <w:rsid w:val="002A3291"/>
    <w:rsid w:val="002B0CE0"/>
    <w:rsid w:val="002B5895"/>
    <w:rsid w:val="002C09C4"/>
    <w:rsid w:val="002D1697"/>
    <w:rsid w:val="002F5484"/>
    <w:rsid w:val="002F7321"/>
    <w:rsid w:val="00315810"/>
    <w:rsid w:val="00320E19"/>
    <w:rsid w:val="00327D11"/>
    <w:rsid w:val="00343334"/>
    <w:rsid w:val="00353109"/>
    <w:rsid w:val="0036275A"/>
    <w:rsid w:val="00366F2D"/>
    <w:rsid w:val="003820F1"/>
    <w:rsid w:val="003835E8"/>
    <w:rsid w:val="0038474F"/>
    <w:rsid w:val="00387640"/>
    <w:rsid w:val="0039278D"/>
    <w:rsid w:val="003965C0"/>
    <w:rsid w:val="003A7FA2"/>
    <w:rsid w:val="003B61CE"/>
    <w:rsid w:val="003C1516"/>
    <w:rsid w:val="003C3D2D"/>
    <w:rsid w:val="003E0006"/>
    <w:rsid w:val="003E1630"/>
    <w:rsid w:val="003E5022"/>
    <w:rsid w:val="003E5A7F"/>
    <w:rsid w:val="003F2EFA"/>
    <w:rsid w:val="00406CDE"/>
    <w:rsid w:val="004229FA"/>
    <w:rsid w:val="0044371D"/>
    <w:rsid w:val="00443E18"/>
    <w:rsid w:val="00444F40"/>
    <w:rsid w:val="004462F0"/>
    <w:rsid w:val="00456C48"/>
    <w:rsid w:val="00462C95"/>
    <w:rsid w:val="004679D0"/>
    <w:rsid w:val="00481418"/>
    <w:rsid w:val="00484E3A"/>
    <w:rsid w:val="004879D3"/>
    <w:rsid w:val="00491EFB"/>
    <w:rsid w:val="004958A7"/>
    <w:rsid w:val="004C1130"/>
    <w:rsid w:val="004C5C81"/>
    <w:rsid w:val="004C6F70"/>
    <w:rsid w:val="004D7D3B"/>
    <w:rsid w:val="004E604F"/>
    <w:rsid w:val="004F1813"/>
    <w:rsid w:val="004F4B4F"/>
    <w:rsid w:val="00503634"/>
    <w:rsid w:val="00522728"/>
    <w:rsid w:val="00526374"/>
    <w:rsid w:val="0052742C"/>
    <w:rsid w:val="00532AE7"/>
    <w:rsid w:val="00541FAF"/>
    <w:rsid w:val="00555CD0"/>
    <w:rsid w:val="00556863"/>
    <w:rsid w:val="00566AE1"/>
    <w:rsid w:val="005731FB"/>
    <w:rsid w:val="005774B8"/>
    <w:rsid w:val="005802CE"/>
    <w:rsid w:val="00586A57"/>
    <w:rsid w:val="0058788E"/>
    <w:rsid w:val="005A321D"/>
    <w:rsid w:val="005B0988"/>
    <w:rsid w:val="005B4D69"/>
    <w:rsid w:val="005B72C8"/>
    <w:rsid w:val="005C244A"/>
    <w:rsid w:val="005C2881"/>
    <w:rsid w:val="005C3FD9"/>
    <w:rsid w:val="005C5307"/>
    <w:rsid w:val="005D4274"/>
    <w:rsid w:val="005D6652"/>
    <w:rsid w:val="005E4AE8"/>
    <w:rsid w:val="005F1EEE"/>
    <w:rsid w:val="005F3A8D"/>
    <w:rsid w:val="00605F0C"/>
    <w:rsid w:val="00611967"/>
    <w:rsid w:val="00621239"/>
    <w:rsid w:val="006263A3"/>
    <w:rsid w:val="00633AC3"/>
    <w:rsid w:val="00633C1A"/>
    <w:rsid w:val="00641C1C"/>
    <w:rsid w:val="006469C1"/>
    <w:rsid w:val="00662BD0"/>
    <w:rsid w:val="00667309"/>
    <w:rsid w:val="00681A33"/>
    <w:rsid w:val="006A2381"/>
    <w:rsid w:val="006B070F"/>
    <w:rsid w:val="006B28C2"/>
    <w:rsid w:val="006C74AA"/>
    <w:rsid w:val="006D4433"/>
    <w:rsid w:val="006E4555"/>
    <w:rsid w:val="006F516E"/>
    <w:rsid w:val="006F5AFA"/>
    <w:rsid w:val="007031DB"/>
    <w:rsid w:val="007065CF"/>
    <w:rsid w:val="00710F3D"/>
    <w:rsid w:val="0071616B"/>
    <w:rsid w:val="00737122"/>
    <w:rsid w:val="00740C5A"/>
    <w:rsid w:val="00753001"/>
    <w:rsid w:val="007640ED"/>
    <w:rsid w:val="00783C9D"/>
    <w:rsid w:val="0078429C"/>
    <w:rsid w:val="007A35D3"/>
    <w:rsid w:val="007B0188"/>
    <w:rsid w:val="007B15F8"/>
    <w:rsid w:val="007B4AB8"/>
    <w:rsid w:val="007C23EA"/>
    <w:rsid w:val="007C69AC"/>
    <w:rsid w:val="007D243D"/>
    <w:rsid w:val="007D7D1B"/>
    <w:rsid w:val="007E7B18"/>
    <w:rsid w:val="007F7531"/>
    <w:rsid w:val="008016A0"/>
    <w:rsid w:val="00802800"/>
    <w:rsid w:val="00804073"/>
    <w:rsid w:val="0084397A"/>
    <w:rsid w:val="008466BC"/>
    <w:rsid w:val="00862F2A"/>
    <w:rsid w:val="00865FD6"/>
    <w:rsid w:val="008666EF"/>
    <w:rsid w:val="00871B92"/>
    <w:rsid w:val="00871CBA"/>
    <w:rsid w:val="00872EF2"/>
    <w:rsid w:val="00873CDC"/>
    <w:rsid w:val="008828C3"/>
    <w:rsid w:val="00895E58"/>
    <w:rsid w:val="008A53C3"/>
    <w:rsid w:val="008B5DD3"/>
    <w:rsid w:val="008D1049"/>
    <w:rsid w:val="008D3DF5"/>
    <w:rsid w:val="008F14AD"/>
    <w:rsid w:val="0091289E"/>
    <w:rsid w:val="00934666"/>
    <w:rsid w:val="009351FF"/>
    <w:rsid w:val="00954576"/>
    <w:rsid w:val="009626B8"/>
    <w:rsid w:val="00962DC1"/>
    <w:rsid w:val="009710F2"/>
    <w:rsid w:val="009716A9"/>
    <w:rsid w:val="009803F6"/>
    <w:rsid w:val="009945C4"/>
    <w:rsid w:val="009C29F0"/>
    <w:rsid w:val="009C73A7"/>
    <w:rsid w:val="009D14E5"/>
    <w:rsid w:val="009F2823"/>
    <w:rsid w:val="00A22C2C"/>
    <w:rsid w:val="00A24E37"/>
    <w:rsid w:val="00A332AF"/>
    <w:rsid w:val="00A35D53"/>
    <w:rsid w:val="00A61672"/>
    <w:rsid w:val="00A70B50"/>
    <w:rsid w:val="00A7417F"/>
    <w:rsid w:val="00A77309"/>
    <w:rsid w:val="00A83E5D"/>
    <w:rsid w:val="00A85160"/>
    <w:rsid w:val="00A873B8"/>
    <w:rsid w:val="00A93B6B"/>
    <w:rsid w:val="00A941B0"/>
    <w:rsid w:val="00AA0D23"/>
    <w:rsid w:val="00AA16E7"/>
    <w:rsid w:val="00AB2188"/>
    <w:rsid w:val="00AC220E"/>
    <w:rsid w:val="00B03CFF"/>
    <w:rsid w:val="00B428AF"/>
    <w:rsid w:val="00B467E3"/>
    <w:rsid w:val="00B46A6F"/>
    <w:rsid w:val="00B57446"/>
    <w:rsid w:val="00B67BC4"/>
    <w:rsid w:val="00B72782"/>
    <w:rsid w:val="00B816D8"/>
    <w:rsid w:val="00B818AD"/>
    <w:rsid w:val="00B84853"/>
    <w:rsid w:val="00B95C76"/>
    <w:rsid w:val="00BA13FF"/>
    <w:rsid w:val="00BA51B6"/>
    <w:rsid w:val="00BC04C4"/>
    <w:rsid w:val="00BC46FB"/>
    <w:rsid w:val="00BE0C78"/>
    <w:rsid w:val="00BE71D8"/>
    <w:rsid w:val="00BF5951"/>
    <w:rsid w:val="00C13576"/>
    <w:rsid w:val="00C137E3"/>
    <w:rsid w:val="00C13BA8"/>
    <w:rsid w:val="00C147C4"/>
    <w:rsid w:val="00C15A9A"/>
    <w:rsid w:val="00C27653"/>
    <w:rsid w:val="00C27A28"/>
    <w:rsid w:val="00C368AD"/>
    <w:rsid w:val="00C45CDA"/>
    <w:rsid w:val="00C605B8"/>
    <w:rsid w:val="00C804AB"/>
    <w:rsid w:val="00C85461"/>
    <w:rsid w:val="00C92A37"/>
    <w:rsid w:val="00C966B3"/>
    <w:rsid w:val="00CA402F"/>
    <w:rsid w:val="00CA4067"/>
    <w:rsid w:val="00CB19B4"/>
    <w:rsid w:val="00CE2959"/>
    <w:rsid w:val="00D03329"/>
    <w:rsid w:val="00D03BDE"/>
    <w:rsid w:val="00D048C9"/>
    <w:rsid w:val="00D10FD2"/>
    <w:rsid w:val="00D15221"/>
    <w:rsid w:val="00D26277"/>
    <w:rsid w:val="00D616AF"/>
    <w:rsid w:val="00D623B9"/>
    <w:rsid w:val="00D7441E"/>
    <w:rsid w:val="00D8329B"/>
    <w:rsid w:val="00D83959"/>
    <w:rsid w:val="00D86728"/>
    <w:rsid w:val="00D8691E"/>
    <w:rsid w:val="00DB09C2"/>
    <w:rsid w:val="00DB1EA9"/>
    <w:rsid w:val="00DE004A"/>
    <w:rsid w:val="00DE3625"/>
    <w:rsid w:val="00DE7286"/>
    <w:rsid w:val="00E00CB2"/>
    <w:rsid w:val="00E0423E"/>
    <w:rsid w:val="00E06175"/>
    <w:rsid w:val="00E17E67"/>
    <w:rsid w:val="00E27FE9"/>
    <w:rsid w:val="00E4637E"/>
    <w:rsid w:val="00E51126"/>
    <w:rsid w:val="00E81188"/>
    <w:rsid w:val="00E9326E"/>
    <w:rsid w:val="00EA751E"/>
    <w:rsid w:val="00EB5F25"/>
    <w:rsid w:val="00EC1BBF"/>
    <w:rsid w:val="00EC704D"/>
    <w:rsid w:val="00ED0967"/>
    <w:rsid w:val="00ED275D"/>
    <w:rsid w:val="00ED6200"/>
    <w:rsid w:val="00EF29B0"/>
    <w:rsid w:val="00F13D0B"/>
    <w:rsid w:val="00F1701A"/>
    <w:rsid w:val="00F33E90"/>
    <w:rsid w:val="00F444DC"/>
    <w:rsid w:val="00F601CE"/>
    <w:rsid w:val="00F6256A"/>
    <w:rsid w:val="00F77F35"/>
    <w:rsid w:val="00F90E1C"/>
    <w:rsid w:val="00FA4FA3"/>
    <w:rsid w:val="00FB0D8E"/>
    <w:rsid w:val="00FB2CEE"/>
    <w:rsid w:val="00FB5445"/>
    <w:rsid w:val="00FC075A"/>
    <w:rsid w:val="00FD01C0"/>
    <w:rsid w:val="00FF4D1B"/>
    <w:rsid w:val="00FF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C6BA1"/>
  <w15:docId w15:val="{08D4156B-AF4E-4AD4-805C-447C9C684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691"/>
  </w:style>
  <w:style w:type="paragraph" w:styleId="Heading1">
    <w:name w:val="heading 1"/>
    <w:basedOn w:val="Normal"/>
    <w:link w:val="Heading1Char"/>
    <w:uiPriority w:val="9"/>
    <w:qFormat/>
    <w:rsid w:val="00FB0D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6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B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8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60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0D8E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table" w:styleId="TableGrid">
    <w:name w:val="Table Grid"/>
    <w:basedOn w:val="TableNormal"/>
    <w:uiPriority w:val="39"/>
    <w:rsid w:val="00FB0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D8E"/>
  </w:style>
  <w:style w:type="paragraph" w:styleId="Footer">
    <w:name w:val="footer"/>
    <w:basedOn w:val="Normal"/>
    <w:link w:val="FooterChar"/>
    <w:uiPriority w:val="99"/>
    <w:unhideWhenUsed/>
    <w:rsid w:val="00FB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D8E"/>
  </w:style>
  <w:style w:type="paragraph" w:customStyle="1" w:styleId="Default">
    <w:name w:val="Default"/>
    <w:rsid w:val="006469C1"/>
    <w:pPr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lang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1E4AE4"/>
    <w:pPr>
      <w:spacing w:after="0" w:line="240" w:lineRule="auto"/>
      <w:ind w:left="10" w:right="57" w:hanging="10"/>
      <w:jc w:val="both"/>
    </w:pPr>
    <w:rPr>
      <w:rFonts w:ascii="Calibri" w:eastAsia="Calibri" w:hAnsi="Calibri" w:cs="Calibri"/>
      <w:color w:val="000000"/>
      <w:sz w:val="20"/>
      <w:szCs w:val="20"/>
      <w:lang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4AE4"/>
    <w:rPr>
      <w:rFonts w:ascii="Calibri" w:eastAsia="Calibri" w:hAnsi="Calibri" w:cs="Calibri"/>
      <w:color w:val="000000"/>
      <w:sz w:val="20"/>
      <w:szCs w:val="20"/>
      <w:lang w:eastAsia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1E4AE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CA"/>
    </w:rPr>
  </w:style>
  <w:style w:type="character" w:styleId="Strong">
    <w:name w:val="Strong"/>
    <w:basedOn w:val="DefaultParagraphFont"/>
    <w:uiPriority w:val="22"/>
    <w:qFormat/>
    <w:rsid w:val="0019118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C288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1E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1EA9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keyword">
    <w:name w:val="hljs-keyword"/>
    <w:basedOn w:val="DefaultParagraphFont"/>
    <w:rsid w:val="007C69AC"/>
  </w:style>
  <w:style w:type="character" w:customStyle="1" w:styleId="Heading2Char">
    <w:name w:val="Heading 2 Char"/>
    <w:basedOn w:val="DefaultParagraphFont"/>
    <w:link w:val="Heading2"/>
    <w:uiPriority w:val="9"/>
    <w:rsid w:val="007C69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3BDE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4</cp:revision>
  <cp:lastPrinted>2019-01-23T14:36:00Z</cp:lastPrinted>
  <dcterms:created xsi:type="dcterms:W3CDTF">2022-02-05T03:03:00Z</dcterms:created>
  <dcterms:modified xsi:type="dcterms:W3CDTF">2022-02-05T03:09:00Z</dcterms:modified>
</cp:coreProperties>
</file>